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DDF4A" w14:textId="77777777" w:rsidR="00492595" w:rsidRDefault="00492595" w:rsidP="00125DD1"/>
    <w:tbl>
      <w:tblPr>
        <w:tblW w:w="5191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9707"/>
      </w:tblGrid>
      <w:tr w:rsidR="00492595" w:rsidRPr="007324BD" w14:paraId="15D54F3D" w14:textId="77777777" w:rsidTr="009164E5">
        <w:trPr>
          <w:cantSplit/>
          <w:trHeight w:val="504"/>
          <w:tblHeader/>
          <w:jc w:val="center"/>
        </w:trPr>
        <w:tc>
          <w:tcPr>
            <w:tcW w:w="9707" w:type="dxa"/>
            <w:tcBorders>
              <w:bottom w:val="single" w:sz="4" w:space="0" w:color="808080" w:themeColor="background1" w:themeShade="80"/>
            </w:tcBorders>
            <w:shd w:val="clear" w:color="auto" w:fill="8496B0" w:themeFill="text2" w:themeFillTint="99"/>
            <w:vAlign w:val="center"/>
          </w:tcPr>
          <w:p w14:paraId="311BE2B7" w14:textId="174B6A4B" w:rsidR="00492595" w:rsidRPr="00D02133" w:rsidRDefault="00884B98" w:rsidP="00787F02">
            <w:pPr>
              <w:pStyle w:val="Heading1"/>
              <w:rPr>
                <w:szCs w:val="20"/>
              </w:rPr>
            </w:pPr>
            <w:r>
              <w:t>PLYMOUTH UNITED CHURCH OF CHRIST</w:t>
            </w:r>
            <w:r w:rsidR="00492595">
              <w:t xml:space="preserve"> </w:t>
            </w:r>
            <w:r w:rsidR="009164E5">
              <w:t xml:space="preserve">GRADUATE </w:t>
            </w:r>
            <w:r w:rsidR="00492595">
              <w:t>SCHOLARSHIP</w:t>
            </w:r>
            <w:r w:rsidR="00492595" w:rsidRPr="007324BD">
              <w:t xml:space="preserve"> Application</w:t>
            </w:r>
            <w:r w:rsidR="00492595">
              <w:t xml:space="preserve"> 202</w:t>
            </w:r>
            <w:r w:rsidR="00CE1AFC">
              <w:t>6</w:t>
            </w:r>
          </w:p>
        </w:tc>
      </w:tr>
    </w:tbl>
    <w:p w14:paraId="0EB8256F" w14:textId="77777777" w:rsidR="009164E5" w:rsidRPr="00E40165" w:rsidRDefault="009164E5" w:rsidP="00C10541">
      <w:pPr>
        <w:rPr>
          <w:sz w:val="22"/>
          <w:szCs w:val="22"/>
        </w:rPr>
      </w:pPr>
      <w:r w:rsidRPr="00E40165">
        <w:rPr>
          <w:sz w:val="22"/>
          <w:szCs w:val="22"/>
        </w:rPr>
        <w:t xml:space="preserve">The Plymouth Graduate Scholarship is available for any Plymouth United </w:t>
      </w:r>
      <w:r w:rsidRPr="00E40165">
        <w:rPr>
          <w:noProof/>
          <w:sz w:val="22"/>
          <w:szCs w:val="22"/>
        </w:rPr>
        <w:t>Church</w:t>
      </w:r>
      <w:r w:rsidRPr="00E40165">
        <w:rPr>
          <w:sz w:val="22"/>
          <w:szCs w:val="22"/>
        </w:rPr>
        <w:t xml:space="preserve"> of Christ member who is actively pursuing an advanced degree in most fields of study beyond a bachelor’s degree.  The requirements for consideration of this scholarship are the following:</w:t>
      </w:r>
    </w:p>
    <w:p w14:paraId="6AB0EB27" w14:textId="77777777" w:rsidR="009164E5" w:rsidRPr="00E40165" w:rsidRDefault="009164E5" w:rsidP="00C10541">
      <w:pPr>
        <w:rPr>
          <w:sz w:val="20"/>
          <w:szCs w:val="20"/>
        </w:rPr>
      </w:pPr>
    </w:p>
    <w:p w14:paraId="203A2EE8" w14:textId="77777777" w:rsidR="009164E5" w:rsidRPr="00E40165" w:rsidRDefault="009164E5" w:rsidP="009164E5">
      <w:pPr>
        <w:numPr>
          <w:ilvl w:val="0"/>
          <w:numId w:val="5"/>
        </w:numPr>
        <w:contextualSpacing/>
        <w:rPr>
          <w:sz w:val="22"/>
          <w:szCs w:val="22"/>
        </w:rPr>
      </w:pPr>
      <w:r w:rsidRPr="00E40165">
        <w:rPr>
          <w:sz w:val="22"/>
          <w:szCs w:val="22"/>
        </w:rPr>
        <w:t xml:space="preserve">All candidates for the Plymouth Church Graduate Scholarship must be an active member of Plymouth Church for at least </w:t>
      </w:r>
      <w:r w:rsidRPr="00E40165">
        <w:rPr>
          <w:b/>
          <w:sz w:val="22"/>
          <w:szCs w:val="22"/>
        </w:rPr>
        <w:t>five years</w:t>
      </w:r>
      <w:r w:rsidRPr="00E40165">
        <w:rPr>
          <w:sz w:val="22"/>
          <w:szCs w:val="22"/>
        </w:rPr>
        <w:t xml:space="preserve"> or have evidence of voluntary duty in the church (e.g., Deacon Board, Choir, etc.).</w:t>
      </w:r>
      <w:r w:rsidRPr="00E40165">
        <w:rPr>
          <w:sz w:val="22"/>
          <w:szCs w:val="22"/>
        </w:rPr>
        <w:br/>
      </w:r>
    </w:p>
    <w:p w14:paraId="732637CB" w14:textId="480EDB43" w:rsidR="009164E5" w:rsidRPr="00E40165" w:rsidRDefault="009164E5" w:rsidP="009164E5">
      <w:pPr>
        <w:numPr>
          <w:ilvl w:val="0"/>
          <w:numId w:val="5"/>
        </w:numPr>
        <w:contextualSpacing/>
        <w:rPr>
          <w:sz w:val="22"/>
          <w:szCs w:val="22"/>
        </w:rPr>
      </w:pPr>
      <w:r w:rsidRPr="00E40165">
        <w:rPr>
          <w:sz w:val="22"/>
          <w:szCs w:val="22"/>
        </w:rPr>
        <w:t xml:space="preserve">All candidates must submit </w:t>
      </w:r>
      <w:r w:rsidRPr="00E40165">
        <w:rPr>
          <w:b/>
          <w:sz w:val="22"/>
          <w:szCs w:val="22"/>
        </w:rPr>
        <w:t>official transcripts</w:t>
      </w:r>
      <w:r w:rsidR="008E192B">
        <w:rPr>
          <w:b/>
          <w:sz w:val="22"/>
          <w:szCs w:val="22"/>
        </w:rPr>
        <w:t xml:space="preserve"> to email below</w:t>
      </w:r>
      <w:r w:rsidRPr="00E40165">
        <w:rPr>
          <w:sz w:val="22"/>
          <w:szCs w:val="22"/>
        </w:rPr>
        <w:t>.</w:t>
      </w:r>
      <w:r w:rsidRPr="00E40165">
        <w:rPr>
          <w:sz w:val="22"/>
          <w:szCs w:val="22"/>
        </w:rPr>
        <w:br/>
      </w:r>
    </w:p>
    <w:p w14:paraId="1C376BD2" w14:textId="77777777" w:rsidR="009164E5" w:rsidRPr="00E40165" w:rsidRDefault="009164E5" w:rsidP="009164E5">
      <w:pPr>
        <w:numPr>
          <w:ilvl w:val="0"/>
          <w:numId w:val="5"/>
        </w:numPr>
        <w:contextualSpacing/>
        <w:rPr>
          <w:sz w:val="22"/>
          <w:szCs w:val="22"/>
        </w:rPr>
      </w:pPr>
      <w:r w:rsidRPr="00E40165">
        <w:rPr>
          <w:sz w:val="22"/>
          <w:szCs w:val="22"/>
        </w:rPr>
        <w:t xml:space="preserve">All candidates must submit a </w:t>
      </w:r>
      <w:r w:rsidRPr="00E40165">
        <w:rPr>
          <w:b/>
          <w:sz w:val="22"/>
          <w:szCs w:val="22"/>
        </w:rPr>
        <w:t>500-word</w:t>
      </w:r>
      <w:r>
        <w:rPr>
          <w:b/>
          <w:sz w:val="22"/>
          <w:szCs w:val="22"/>
        </w:rPr>
        <w:t xml:space="preserve"> </w:t>
      </w:r>
      <w:r w:rsidRPr="00E40165">
        <w:rPr>
          <w:b/>
          <w:sz w:val="22"/>
          <w:szCs w:val="22"/>
        </w:rPr>
        <w:t>essay</w:t>
      </w:r>
      <w:r>
        <w:rPr>
          <w:b/>
          <w:sz w:val="22"/>
          <w:szCs w:val="22"/>
        </w:rPr>
        <w:t xml:space="preserve"> </w:t>
      </w:r>
      <w:r w:rsidRPr="00E40165">
        <w:rPr>
          <w:sz w:val="22"/>
          <w:szCs w:val="22"/>
        </w:rPr>
        <w:t>on the prompt: “How would you use your degree to help others?”</w:t>
      </w:r>
      <w:r w:rsidRPr="00E40165">
        <w:rPr>
          <w:sz w:val="22"/>
          <w:szCs w:val="22"/>
        </w:rPr>
        <w:br/>
      </w:r>
    </w:p>
    <w:p w14:paraId="1530218C" w14:textId="77777777" w:rsidR="009164E5" w:rsidRPr="00E40165" w:rsidRDefault="009164E5" w:rsidP="009164E5">
      <w:pPr>
        <w:numPr>
          <w:ilvl w:val="0"/>
          <w:numId w:val="5"/>
        </w:numPr>
        <w:contextualSpacing/>
        <w:rPr>
          <w:sz w:val="22"/>
          <w:szCs w:val="22"/>
        </w:rPr>
      </w:pPr>
      <w:r w:rsidRPr="00E40165">
        <w:rPr>
          <w:sz w:val="22"/>
          <w:szCs w:val="22"/>
        </w:rPr>
        <w:t xml:space="preserve">Candidates </w:t>
      </w:r>
      <w:r w:rsidRPr="00E40165">
        <w:rPr>
          <w:b/>
          <w:sz w:val="22"/>
          <w:szCs w:val="22"/>
        </w:rPr>
        <w:t>currently enrolled</w:t>
      </w:r>
      <w:r w:rsidRPr="00E40165">
        <w:rPr>
          <w:sz w:val="22"/>
          <w:szCs w:val="22"/>
        </w:rPr>
        <w:t xml:space="preserve"> in a graduate program must have a minimum </w:t>
      </w:r>
      <w:r w:rsidRPr="00E40165">
        <w:rPr>
          <w:b/>
          <w:sz w:val="22"/>
          <w:szCs w:val="22"/>
        </w:rPr>
        <w:t>3.0 grade-point average</w:t>
      </w:r>
      <w:r w:rsidRPr="00E40165">
        <w:rPr>
          <w:sz w:val="22"/>
          <w:szCs w:val="22"/>
        </w:rPr>
        <w:t>.</w:t>
      </w:r>
      <w:r w:rsidRPr="00E40165">
        <w:rPr>
          <w:sz w:val="22"/>
          <w:szCs w:val="22"/>
        </w:rPr>
        <w:br/>
      </w:r>
    </w:p>
    <w:p w14:paraId="7283AB8F" w14:textId="77777777" w:rsidR="009164E5" w:rsidRDefault="009164E5" w:rsidP="009164E5">
      <w:pPr>
        <w:numPr>
          <w:ilvl w:val="0"/>
          <w:numId w:val="5"/>
        </w:numPr>
        <w:contextualSpacing/>
        <w:rPr>
          <w:sz w:val="22"/>
          <w:szCs w:val="22"/>
        </w:rPr>
      </w:pPr>
      <w:r w:rsidRPr="00E40165">
        <w:rPr>
          <w:sz w:val="22"/>
          <w:szCs w:val="22"/>
        </w:rPr>
        <w:t>Candidates currently</w:t>
      </w:r>
      <w:r w:rsidRPr="00E40165">
        <w:rPr>
          <w:b/>
          <w:sz w:val="22"/>
          <w:szCs w:val="22"/>
        </w:rPr>
        <w:t xml:space="preserve"> not enrolled</w:t>
      </w:r>
      <w:r w:rsidRPr="00E40165">
        <w:rPr>
          <w:sz w:val="22"/>
          <w:szCs w:val="22"/>
        </w:rPr>
        <w:t xml:space="preserve"> in a graduate program must provide evidence of admission to a program, in addition to, a minimum </w:t>
      </w:r>
      <w:r w:rsidRPr="00E40165">
        <w:rPr>
          <w:b/>
          <w:sz w:val="22"/>
          <w:szCs w:val="22"/>
        </w:rPr>
        <w:t xml:space="preserve">3.3 grade-point </w:t>
      </w:r>
      <w:r w:rsidRPr="00E40165">
        <w:rPr>
          <w:b/>
          <w:noProof/>
          <w:sz w:val="22"/>
          <w:szCs w:val="22"/>
        </w:rPr>
        <w:t>average</w:t>
      </w:r>
      <w:r w:rsidRPr="00E40165">
        <w:rPr>
          <w:sz w:val="22"/>
          <w:szCs w:val="22"/>
        </w:rPr>
        <w:t xml:space="preserve"> during their </w:t>
      </w:r>
      <w:r w:rsidRPr="00E40165">
        <w:rPr>
          <w:noProof/>
          <w:sz w:val="22"/>
          <w:szCs w:val="22"/>
        </w:rPr>
        <w:t>undergraduate</w:t>
      </w:r>
      <w:r w:rsidRPr="00E40165">
        <w:rPr>
          <w:sz w:val="22"/>
          <w:szCs w:val="22"/>
        </w:rPr>
        <w:t xml:space="preserve"> studies.</w:t>
      </w:r>
    </w:p>
    <w:p w14:paraId="17D5B7E3" w14:textId="77777777" w:rsidR="005F1475" w:rsidRPr="00E40165" w:rsidRDefault="005F1475" w:rsidP="005F1475">
      <w:pPr>
        <w:ind w:left="720"/>
        <w:contextualSpacing/>
        <w:rPr>
          <w:sz w:val="22"/>
          <w:szCs w:val="22"/>
        </w:rPr>
      </w:pPr>
    </w:p>
    <w:tbl>
      <w:tblPr>
        <w:tblW w:w="5334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2960"/>
        <w:gridCol w:w="650"/>
        <w:gridCol w:w="795"/>
        <w:gridCol w:w="1778"/>
        <w:gridCol w:w="742"/>
        <w:gridCol w:w="3050"/>
      </w:tblGrid>
      <w:tr w:rsidR="009F3116" w:rsidRPr="007324BD" w14:paraId="0C12A0FB" w14:textId="77777777" w:rsidTr="00E70AF4">
        <w:trPr>
          <w:cantSplit/>
          <w:trHeight w:val="504"/>
          <w:tblHeader/>
          <w:jc w:val="center"/>
        </w:trPr>
        <w:tc>
          <w:tcPr>
            <w:tcW w:w="9975" w:type="dxa"/>
            <w:gridSpan w:val="6"/>
            <w:tcBorders>
              <w:bottom w:val="single" w:sz="4" w:space="0" w:color="808080" w:themeColor="background1" w:themeShade="80"/>
            </w:tcBorders>
            <w:shd w:val="clear" w:color="auto" w:fill="8496B0" w:themeFill="text2" w:themeFillTint="99"/>
            <w:vAlign w:val="center"/>
          </w:tcPr>
          <w:p w14:paraId="67037E56" w14:textId="5A4DE72B" w:rsidR="009F3116" w:rsidRPr="00D02133" w:rsidRDefault="005F1475" w:rsidP="006847F3">
            <w:pPr>
              <w:pStyle w:val="Heading1"/>
              <w:rPr>
                <w:szCs w:val="20"/>
              </w:rPr>
            </w:pPr>
            <w:bookmarkStart w:id="0" w:name="_Hlk508140333"/>
            <w:r>
              <w:t>PLYMOUTH UNITED CHURCH OF CHRIST GRADUATE SCHOLARSHIP</w:t>
            </w:r>
            <w:r w:rsidRPr="007324BD">
              <w:t xml:space="preserve"> Application</w:t>
            </w:r>
            <w:r>
              <w:t xml:space="preserve"> 202</w:t>
            </w:r>
            <w:r w:rsidR="00065529">
              <w:t>6</w:t>
            </w:r>
          </w:p>
        </w:tc>
      </w:tr>
      <w:tr w:rsidR="009F3116" w:rsidRPr="007324BD" w14:paraId="108E03BD" w14:textId="77777777" w:rsidTr="00E70AF4">
        <w:trPr>
          <w:cantSplit/>
          <w:trHeight w:val="504"/>
          <w:tblHeader/>
          <w:jc w:val="center"/>
        </w:trPr>
        <w:tc>
          <w:tcPr>
            <w:tcW w:w="9975" w:type="dxa"/>
            <w:gridSpan w:val="6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1B67AB3" w14:textId="74FC0BF7" w:rsidR="009F3116" w:rsidRPr="000979C0" w:rsidRDefault="009F3116" w:rsidP="006847F3">
            <w:pPr>
              <w:pStyle w:val="Heading1"/>
              <w:rPr>
                <w:b w:val="0"/>
                <w:color w:val="000000" w:themeColor="text1"/>
              </w:rPr>
            </w:pPr>
            <w:r w:rsidRPr="000979C0">
              <w:t>N</w:t>
            </w:r>
            <w:r w:rsidRPr="000979C0">
              <w:rPr>
                <w:color w:val="000000" w:themeColor="text1"/>
              </w:rPr>
              <w:t>NOTE:</w:t>
            </w:r>
            <w:r>
              <w:rPr>
                <w:b w:val="0"/>
                <w:color w:val="000000" w:themeColor="text1"/>
              </w:rPr>
              <w:t xml:space="preserve"> </w:t>
            </w:r>
            <w:r>
              <w:rPr>
                <w:b w:val="0"/>
                <w:caps w:val="0"/>
                <w:color w:val="000000" w:themeColor="text1"/>
              </w:rPr>
              <w:t xml:space="preserve">Student applicant must use Microsoft Word to complete </w:t>
            </w:r>
            <w:r w:rsidR="00065529">
              <w:rPr>
                <w:b w:val="0"/>
                <w:caps w:val="0"/>
                <w:color w:val="000000" w:themeColor="text1"/>
              </w:rPr>
              <w:t xml:space="preserve">the </w:t>
            </w:r>
            <w:r>
              <w:rPr>
                <w:b w:val="0"/>
                <w:caps w:val="0"/>
                <w:color w:val="000000" w:themeColor="text1"/>
              </w:rPr>
              <w:t>application.</w:t>
            </w:r>
          </w:p>
        </w:tc>
      </w:tr>
      <w:tr w:rsidR="009F3116" w:rsidRPr="007324BD" w14:paraId="27FE7213" w14:textId="77777777" w:rsidTr="00E70AF4">
        <w:trPr>
          <w:cantSplit/>
          <w:trHeight w:val="288"/>
          <w:jc w:val="center"/>
        </w:trPr>
        <w:tc>
          <w:tcPr>
            <w:tcW w:w="9975" w:type="dxa"/>
            <w:gridSpan w:val="6"/>
            <w:shd w:val="clear" w:color="auto" w:fill="D9D9D9" w:themeFill="background1" w:themeFillShade="D9"/>
            <w:vAlign w:val="center"/>
          </w:tcPr>
          <w:p w14:paraId="333233EA" w14:textId="6BC654F7" w:rsidR="009F3116" w:rsidRPr="007324BD" w:rsidRDefault="00E70AF4" w:rsidP="006847F3">
            <w:pPr>
              <w:pStyle w:val="Heading2"/>
            </w:pPr>
            <w:r w:rsidRPr="00492595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PPLICANT</w:t>
            </w:r>
            <w:r w:rsidRPr="00492595">
              <w:rPr>
                <w:sz w:val="22"/>
                <w:szCs w:val="22"/>
              </w:rPr>
              <w:t xml:space="preserve"> CONTACT INFORMATION</w:t>
            </w:r>
          </w:p>
        </w:tc>
      </w:tr>
      <w:tr w:rsidR="009F3116" w:rsidRPr="007324BD" w14:paraId="3A6015F7" w14:textId="77777777" w:rsidTr="00421925">
        <w:trPr>
          <w:cantSplit/>
          <w:trHeight w:val="259"/>
          <w:jc w:val="center"/>
        </w:trPr>
        <w:tc>
          <w:tcPr>
            <w:tcW w:w="3610" w:type="dxa"/>
            <w:gridSpan w:val="2"/>
            <w:vAlign w:val="center"/>
          </w:tcPr>
          <w:p w14:paraId="676B031D" w14:textId="42DBD53A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First Name:</w:t>
            </w:r>
            <w:r w:rsidR="00444CCD" w:rsidRPr="00F07260">
              <w:rPr>
                <w:sz w:val="24"/>
              </w:rPr>
              <w:t xml:space="preserve"> </w:t>
            </w:r>
          </w:p>
        </w:tc>
        <w:tc>
          <w:tcPr>
            <w:tcW w:w="3315" w:type="dxa"/>
            <w:gridSpan w:val="3"/>
            <w:vAlign w:val="center"/>
          </w:tcPr>
          <w:p w14:paraId="0F6362EE" w14:textId="37075291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Last Name:</w:t>
            </w:r>
            <w:r w:rsidR="00444CCD" w:rsidRPr="00F07260">
              <w:rPr>
                <w:sz w:val="24"/>
              </w:rPr>
              <w:t xml:space="preserve"> </w:t>
            </w:r>
          </w:p>
        </w:tc>
        <w:tc>
          <w:tcPr>
            <w:tcW w:w="3050" w:type="dxa"/>
            <w:vAlign w:val="center"/>
          </w:tcPr>
          <w:p w14:paraId="72D6ED72" w14:textId="548C5537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Phone:</w:t>
            </w:r>
            <w:r w:rsidR="00CF66F4" w:rsidRPr="00F07260">
              <w:rPr>
                <w:sz w:val="24"/>
              </w:rPr>
              <w:t xml:space="preserve"> </w:t>
            </w:r>
            <w:r w:rsidR="00444CCD" w:rsidRPr="00F07260">
              <w:rPr>
                <w:sz w:val="24"/>
              </w:rPr>
              <w:t xml:space="preserve"> </w:t>
            </w:r>
          </w:p>
        </w:tc>
      </w:tr>
      <w:tr w:rsidR="009F3116" w:rsidRPr="007324BD" w14:paraId="122D55C3" w14:textId="77777777" w:rsidTr="00421925">
        <w:trPr>
          <w:cantSplit/>
          <w:trHeight w:val="259"/>
          <w:jc w:val="center"/>
        </w:trPr>
        <w:tc>
          <w:tcPr>
            <w:tcW w:w="6925" w:type="dxa"/>
            <w:gridSpan w:val="5"/>
            <w:vAlign w:val="center"/>
          </w:tcPr>
          <w:p w14:paraId="13377FC5" w14:textId="3C36B805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Current address:</w:t>
            </w:r>
            <w:r w:rsidR="00CF66F4" w:rsidRPr="00F07260">
              <w:rPr>
                <w:sz w:val="24"/>
              </w:rPr>
              <w:t xml:space="preserve"> </w:t>
            </w:r>
            <w:r w:rsidR="00444CCD" w:rsidRPr="00F07260">
              <w:rPr>
                <w:sz w:val="24"/>
              </w:rPr>
              <w:t xml:space="preserve"> </w:t>
            </w:r>
          </w:p>
        </w:tc>
        <w:tc>
          <w:tcPr>
            <w:tcW w:w="3050" w:type="dxa"/>
            <w:vAlign w:val="center"/>
          </w:tcPr>
          <w:p w14:paraId="532D76A4" w14:textId="77777777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 xml:space="preserve">Alternate Phone: </w:t>
            </w:r>
          </w:p>
        </w:tc>
      </w:tr>
      <w:tr w:rsidR="009F3116" w:rsidRPr="007324BD" w14:paraId="57CDD60B" w14:textId="77777777" w:rsidTr="003C243D">
        <w:trPr>
          <w:cantSplit/>
          <w:trHeight w:val="259"/>
          <w:jc w:val="center"/>
        </w:trPr>
        <w:tc>
          <w:tcPr>
            <w:tcW w:w="2960" w:type="dxa"/>
            <w:vAlign w:val="center"/>
          </w:tcPr>
          <w:p w14:paraId="703FC7B1" w14:textId="53E7CBE4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City:</w:t>
            </w:r>
            <w:r w:rsidR="00CF66F4" w:rsidRPr="00F07260">
              <w:rPr>
                <w:sz w:val="24"/>
              </w:rPr>
              <w:t xml:space="preserve"> </w:t>
            </w:r>
          </w:p>
        </w:tc>
        <w:tc>
          <w:tcPr>
            <w:tcW w:w="1445" w:type="dxa"/>
            <w:gridSpan w:val="2"/>
            <w:vAlign w:val="center"/>
          </w:tcPr>
          <w:p w14:paraId="59DCD7CC" w14:textId="4D108B4E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State:</w:t>
            </w:r>
          </w:p>
        </w:tc>
        <w:tc>
          <w:tcPr>
            <w:tcW w:w="1778" w:type="dxa"/>
            <w:vAlign w:val="center"/>
          </w:tcPr>
          <w:p w14:paraId="084F88C0" w14:textId="349B8E32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ZIP Code:</w:t>
            </w:r>
            <w:r w:rsidR="00CF66F4" w:rsidRPr="00F07260">
              <w:rPr>
                <w:sz w:val="24"/>
              </w:rPr>
              <w:t xml:space="preserve"> </w:t>
            </w:r>
          </w:p>
        </w:tc>
        <w:tc>
          <w:tcPr>
            <w:tcW w:w="3792" w:type="dxa"/>
            <w:gridSpan w:val="2"/>
            <w:vAlign w:val="center"/>
          </w:tcPr>
          <w:p w14:paraId="6E3DE6D8" w14:textId="5EE4537B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Email:</w:t>
            </w:r>
            <w:r w:rsidR="00CF66F4" w:rsidRPr="00F07260">
              <w:rPr>
                <w:sz w:val="24"/>
              </w:rPr>
              <w:t xml:space="preserve"> </w:t>
            </w:r>
          </w:p>
        </w:tc>
      </w:tr>
      <w:tr w:rsidR="009F3116" w:rsidRPr="007324BD" w14:paraId="04B341A7" w14:textId="77777777" w:rsidTr="00E70AF4">
        <w:trPr>
          <w:cantSplit/>
          <w:trHeight w:val="288"/>
          <w:jc w:val="center"/>
        </w:trPr>
        <w:tc>
          <w:tcPr>
            <w:tcW w:w="9975" w:type="dxa"/>
            <w:gridSpan w:val="6"/>
            <w:shd w:val="clear" w:color="auto" w:fill="D9D9D9" w:themeFill="background1" w:themeFillShade="D9"/>
            <w:vAlign w:val="center"/>
          </w:tcPr>
          <w:p w14:paraId="1DB6B10F" w14:textId="2B11D231" w:rsidR="009F3116" w:rsidRPr="00492595" w:rsidRDefault="00490BEC" w:rsidP="006847F3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DUCATIONAL BACKGROUND</w:t>
            </w:r>
          </w:p>
        </w:tc>
      </w:tr>
      <w:tr w:rsidR="009F3116" w:rsidRPr="007324BD" w14:paraId="0FD0D7E5" w14:textId="77777777" w:rsidTr="00421925">
        <w:trPr>
          <w:cantSplit/>
          <w:trHeight w:val="259"/>
          <w:jc w:val="center"/>
        </w:trPr>
        <w:tc>
          <w:tcPr>
            <w:tcW w:w="6925" w:type="dxa"/>
            <w:gridSpan w:val="5"/>
            <w:vAlign w:val="center"/>
          </w:tcPr>
          <w:p w14:paraId="6BEA55CB" w14:textId="1C674A4A" w:rsidR="009F3116" w:rsidRPr="007368C6" w:rsidRDefault="00B84E43" w:rsidP="006847F3">
            <w:pPr>
              <w:rPr>
                <w:sz w:val="22"/>
                <w:szCs w:val="22"/>
              </w:rPr>
            </w:pPr>
            <w:r w:rsidRPr="007368C6">
              <w:rPr>
                <w:sz w:val="22"/>
                <w:szCs w:val="22"/>
              </w:rPr>
              <w:t>List undergraduate university attended:</w:t>
            </w:r>
          </w:p>
        </w:tc>
        <w:tc>
          <w:tcPr>
            <w:tcW w:w="3050" w:type="dxa"/>
            <w:vAlign w:val="center"/>
          </w:tcPr>
          <w:p w14:paraId="17EA3A72" w14:textId="573CEEB6" w:rsidR="009F3116" w:rsidRPr="00492595" w:rsidRDefault="00231762" w:rsidP="006847F3">
            <w:pPr>
              <w:rPr>
                <w:sz w:val="22"/>
              </w:rPr>
            </w:pPr>
            <w:r>
              <w:rPr>
                <w:sz w:val="22"/>
                <w:szCs w:val="22"/>
              </w:rPr>
              <w:t>Graduation Date</w:t>
            </w:r>
            <w:r w:rsidR="009F3116" w:rsidRPr="00492595">
              <w:rPr>
                <w:sz w:val="22"/>
                <w:szCs w:val="22"/>
              </w:rPr>
              <w:t>:</w:t>
            </w:r>
            <w:r w:rsidR="00444CCD" w:rsidRPr="00492595">
              <w:rPr>
                <w:sz w:val="22"/>
                <w:szCs w:val="22"/>
              </w:rPr>
              <w:t xml:space="preserve"> </w:t>
            </w:r>
          </w:p>
        </w:tc>
      </w:tr>
      <w:tr w:rsidR="009F3116" w:rsidRPr="007324BD" w14:paraId="1647A256" w14:textId="77777777" w:rsidTr="00421925">
        <w:trPr>
          <w:cantSplit/>
          <w:trHeight w:val="259"/>
          <w:jc w:val="center"/>
        </w:trPr>
        <w:tc>
          <w:tcPr>
            <w:tcW w:w="6925" w:type="dxa"/>
            <w:gridSpan w:val="5"/>
            <w:vAlign w:val="center"/>
          </w:tcPr>
          <w:p w14:paraId="37471814" w14:textId="1BBEFF29" w:rsidR="009F3116" w:rsidRPr="00492595" w:rsidRDefault="002F2F10" w:rsidP="006847F3">
            <w:pPr>
              <w:rPr>
                <w:sz w:val="22"/>
              </w:rPr>
            </w:pPr>
            <w:r>
              <w:rPr>
                <w:sz w:val="22"/>
                <w:szCs w:val="22"/>
              </w:rPr>
              <w:t>Degree Obtained</w:t>
            </w:r>
            <w:r w:rsidR="009F3116" w:rsidRPr="00492595">
              <w:rPr>
                <w:sz w:val="22"/>
                <w:szCs w:val="22"/>
              </w:rPr>
              <w:t>:</w:t>
            </w:r>
          </w:p>
        </w:tc>
        <w:tc>
          <w:tcPr>
            <w:tcW w:w="3050" w:type="dxa"/>
            <w:vAlign w:val="center"/>
          </w:tcPr>
          <w:p w14:paraId="3D7395D3" w14:textId="7933612C" w:rsidR="009F3116" w:rsidRPr="00492595" w:rsidRDefault="000E7E20" w:rsidP="006847F3">
            <w:pPr>
              <w:rPr>
                <w:sz w:val="22"/>
              </w:rPr>
            </w:pPr>
            <w:r>
              <w:rPr>
                <w:sz w:val="22"/>
                <w:szCs w:val="22"/>
              </w:rPr>
              <w:t>GPA</w:t>
            </w:r>
            <w:r w:rsidR="009F3116" w:rsidRPr="00492595">
              <w:rPr>
                <w:sz w:val="22"/>
                <w:szCs w:val="22"/>
              </w:rPr>
              <w:t>:</w:t>
            </w:r>
          </w:p>
        </w:tc>
      </w:tr>
      <w:tr w:rsidR="009F3116" w:rsidRPr="007324BD" w14:paraId="441ACBB5" w14:textId="77777777" w:rsidTr="00E70AF4">
        <w:trPr>
          <w:cantSplit/>
          <w:trHeight w:val="259"/>
          <w:jc w:val="center"/>
        </w:trPr>
        <w:tc>
          <w:tcPr>
            <w:tcW w:w="9975" w:type="dxa"/>
            <w:gridSpan w:val="6"/>
            <w:shd w:val="clear" w:color="auto" w:fill="D9D9D9" w:themeFill="background1" w:themeFillShade="D9"/>
            <w:vAlign w:val="center"/>
          </w:tcPr>
          <w:p w14:paraId="02D1E643" w14:textId="77777777" w:rsidR="003C243D" w:rsidRDefault="00526DF1" w:rsidP="006847F3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6DF1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>Graduate</w:t>
            </w:r>
            <w:r w:rsidRPr="00526DF1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program that you are </w:t>
            </w:r>
            <w:r w:rsidRPr="00526DF1">
              <w:rPr>
                <w:rFonts w:ascii="Calibri Light" w:hAnsi="Calibri Light" w:cs="Calibri Light"/>
                <w:b/>
                <w:sz w:val="22"/>
                <w:szCs w:val="22"/>
                <w:u w:val="single"/>
              </w:rPr>
              <w:t>currently</w:t>
            </w:r>
            <w:r w:rsidRPr="00526DF1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 enrolled</w:t>
            </w:r>
            <w:r w:rsidRPr="00526DF1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in</w:t>
            </w:r>
            <w:r w:rsidR="003C243D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OR </w:t>
            </w:r>
            <w:r w:rsidR="003C243D" w:rsidRPr="003C243D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are </w:t>
            </w:r>
            <w:r w:rsidR="003C243D" w:rsidRPr="003C243D">
              <w:rPr>
                <w:rFonts w:ascii="Calibri Light" w:hAnsi="Calibri Light" w:cs="Calibri Light"/>
                <w:b/>
                <w:sz w:val="22"/>
                <w:szCs w:val="22"/>
                <w:u w:val="single"/>
              </w:rPr>
              <w:t>expected</w:t>
            </w:r>
            <w:r w:rsidR="003C243D" w:rsidRPr="003C243D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to be enrolled in this fall.</w:t>
            </w:r>
            <w:r w:rsidRPr="00526DF1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</w:p>
          <w:p w14:paraId="432A2D5B" w14:textId="47144EB6" w:rsidR="009F3116" w:rsidRPr="00526DF1" w:rsidRDefault="00526DF1" w:rsidP="006847F3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6DF1">
              <w:rPr>
                <w:rFonts w:ascii="Calibri Light" w:hAnsi="Calibri Light" w:cs="Calibri Light"/>
                <w:b/>
                <w:sz w:val="22"/>
                <w:szCs w:val="22"/>
              </w:rPr>
              <w:t>(</w:t>
            </w:r>
            <w:r w:rsidR="008E192B" w:rsidRPr="00526DF1">
              <w:rPr>
                <w:rFonts w:ascii="Calibri Light" w:hAnsi="Calibri Light" w:cs="Calibri Light"/>
                <w:b/>
                <w:sz w:val="22"/>
                <w:szCs w:val="22"/>
              </w:rPr>
              <w:t>Provide</w:t>
            </w:r>
            <w:r w:rsidRPr="00526DF1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evidence with attachments).</w:t>
            </w:r>
          </w:p>
        </w:tc>
      </w:tr>
      <w:tr w:rsidR="009F3116" w:rsidRPr="007324BD" w14:paraId="1E030B55" w14:textId="77777777" w:rsidTr="00E70AF4">
        <w:trPr>
          <w:cantSplit/>
          <w:trHeight w:val="259"/>
          <w:jc w:val="center"/>
        </w:trPr>
        <w:tc>
          <w:tcPr>
            <w:tcW w:w="9975" w:type="dxa"/>
            <w:gridSpan w:val="6"/>
            <w:shd w:val="clear" w:color="auto" w:fill="FFFFFF" w:themeFill="background1"/>
            <w:vAlign w:val="center"/>
          </w:tcPr>
          <w:p w14:paraId="6B9EC5EA" w14:textId="77777777" w:rsidR="009F3116" w:rsidRDefault="00264CB5" w:rsidP="006847F3">
            <w:pPr>
              <w:rPr>
                <w:sz w:val="22"/>
                <w:szCs w:val="22"/>
              </w:rPr>
            </w:pPr>
            <w:r w:rsidRPr="00264CB5">
              <w:rPr>
                <w:sz w:val="22"/>
                <w:szCs w:val="22"/>
              </w:rPr>
              <w:t>College/University:</w:t>
            </w:r>
          </w:p>
          <w:p w14:paraId="5305BBD0" w14:textId="42199CBD" w:rsidR="003C243D" w:rsidRPr="00264CB5" w:rsidRDefault="003C243D" w:rsidP="006847F3">
            <w:pPr>
              <w:rPr>
                <w:b/>
                <w:sz w:val="22"/>
                <w:szCs w:val="22"/>
              </w:rPr>
            </w:pPr>
          </w:p>
        </w:tc>
      </w:tr>
      <w:tr w:rsidR="009F3116" w:rsidRPr="007324BD" w14:paraId="25B79693" w14:textId="77777777" w:rsidTr="00421925">
        <w:trPr>
          <w:cantSplit/>
          <w:trHeight w:val="259"/>
          <w:jc w:val="center"/>
        </w:trPr>
        <w:tc>
          <w:tcPr>
            <w:tcW w:w="3610" w:type="dxa"/>
            <w:gridSpan w:val="2"/>
            <w:vAlign w:val="center"/>
          </w:tcPr>
          <w:p w14:paraId="6C312E31" w14:textId="52D36723" w:rsidR="009F3116" w:rsidRDefault="000D1492" w:rsidP="006847F3">
            <w:pPr>
              <w:rPr>
                <w:sz w:val="22"/>
                <w:szCs w:val="22"/>
              </w:rPr>
            </w:pPr>
            <w:r w:rsidRPr="000D1492">
              <w:rPr>
                <w:sz w:val="22"/>
                <w:szCs w:val="22"/>
              </w:rPr>
              <w:t>Program of study:</w:t>
            </w:r>
            <w:r>
              <w:rPr>
                <w:sz w:val="22"/>
                <w:szCs w:val="22"/>
              </w:rPr>
              <w:t xml:space="preserve"> </w:t>
            </w:r>
          </w:p>
          <w:p w14:paraId="75D67D83" w14:textId="1D193C76" w:rsidR="000D1492" w:rsidRPr="000D1492" w:rsidRDefault="000D1492" w:rsidP="006847F3">
            <w:pPr>
              <w:rPr>
                <w:sz w:val="22"/>
                <w:szCs w:val="22"/>
              </w:rPr>
            </w:pPr>
          </w:p>
        </w:tc>
        <w:tc>
          <w:tcPr>
            <w:tcW w:w="3315" w:type="dxa"/>
            <w:gridSpan w:val="3"/>
            <w:vAlign w:val="center"/>
          </w:tcPr>
          <w:p w14:paraId="409A0F4A" w14:textId="29D7425C" w:rsidR="009F3116" w:rsidRPr="00492595" w:rsidRDefault="00421925" w:rsidP="006847F3">
            <w:pPr>
              <w:rPr>
                <w:sz w:val="22"/>
              </w:rPr>
            </w:pPr>
            <w:r>
              <w:rPr>
                <w:sz w:val="22"/>
                <w:szCs w:val="22"/>
              </w:rPr>
              <w:t>Current GPA</w:t>
            </w:r>
            <w:r w:rsidR="003C243D">
              <w:rPr>
                <w:sz w:val="22"/>
                <w:szCs w:val="22"/>
              </w:rPr>
              <w:t xml:space="preserve"> (if applicable)</w:t>
            </w:r>
            <w:r>
              <w:rPr>
                <w:sz w:val="22"/>
                <w:szCs w:val="22"/>
              </w:rPr>
              <w:t>:</w:t>
            </w:r>
            <w:r w:rsidR="001C23F6" w:rsidRPr="00492595">
              <w:rPr>
                <w:sz w:val="22"/>
                <w:szCs w:val="22"/>
              </w:rPr>
              <w:t xml:space="preserve">  </w:t>
            </w:r>
          </w:p>
        </w:tc>
        <w:tc>
          <w:tcPr>
            <w:tcW w:w="3050" w:type="dxa"/>
            <w:vAlign w:val="center"/>
          </w:tcPr>
          <w:p w14:paraId="714957BB" w14:textId="5F661CA5" w:rsidR="009F3116" w:rsidRPr="00492595" w:rsidRDefault="009F3116" w:rsidP="006847F3">
            <w:pPr>
              <w:rPr>
                <w:sz w:val="22"/>
              </w:rPr>
            </w:pPr>
          </w:p>
        </w:tc>
      </w:tr>
      <w:tr w:rsidR="009F3116" w:rsidRPr="007324BD" w14:paraId="2AF5F2A7" w14:textId="77777777" w:rsidTr="00421925">
        <w:trPr>
          <w:cantSplit/>
          <w:trHeight w:val="259"/>
          <w:jc w:val="center"/>
        </w:trPr>
        <w:tc>
          <w:tcPr>
            <w:tcW w:w="3610" w:type="dxa"/>
            <w:gridSpan w:val="2"/>
            <w:vAlign w:val="center"/>
          </w:tcPr>
          <w:p w14:paraId="0F183FC6" w14:textId="476E09F1" w:rsidR="009F3116" w:rsidRPr="00492595" w:rsidRDefault="001C23F6" w:rsidP="006847F3">
            <w:pPr>
              <w:rPr>
                <w:sz w:val="22"/>
              </w:rPr>
            </w:pPr>
            <w:r w:rsidRPr="00492595">
              <w:rPr>
                <w:sz w:val="22"/>
                <w:szCs w:val="22"/>
              </w:rPr>
              <w:t xml:space="preserve">Have you supported ANY </w:t>
            </w:r>
            <w:r w:rsidR="00E70AF4">
              <w:rPr>
                <w:sz w:val="22"/>
                <w:szCs w:val="22"/>
              </w:rPr>
              <w:t>PLYMOUTH UCC</w:t>
            </w:r>
            <w:r w:rsidRPr="00492595">
              <w:rPr>
                <w:sz w:val="22"/>
                <w:szCs w:val="22"/>
              </w:rPr>
              <w:t xml:space="preserve"> Scholarship Initiative</w:t>
            </w:r>
            <w:r w:rsidR="007373BB">
              <w:rPr>
                <w:sz w:val="22"/>
                <w:szCs w:val="22"/>
              </w:rPr>
              <w:t>s</w:t>
            </w:r>
            <w:r w:rsidR="009F3116" w:rsidRPr="00492595">
              <w:rPr>
                <w:sz w:val="22"/>
                <w:szCs w:val="22"/>
              </w:rPr>
              <w:t>?</w:t>
            </w:r>
            <w:r w:rsidR="00444CCD" w:rsidRPr="004925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315" w:type="dxa"/>
            <w:gridSpan w:val="3"/>
            <w:vAlign w:val="center"/>
          </w:tcPr>
          <w:p w14:paraId="30535583" w14:textId="6B502498" w:rsidR="009F3116" w:rsidRPr="00492595" w:rsidRDefault="00081309" w:rsidP="006847F3">
            <w:pPr>
              <w:rPr>
                <w:sz w:val="22"/>
              </w:rPr>
            </w:pPr>
            <w:r w:rsidRPr="00492595">
              <w:rPr>
                <w:sz w:val="22"/>
                <w:szCs w:val="22"/>
              </w:rPr>
              <w:t>If so, list Initiatives here</w:t>
            </w:r>
            <w:r w:rsidR="009F3116" w:rsidRPr="00492595">
              <w:rPr>
                <w:sz w:val="22"/>
                <w:szCs w:val="22"/>
              </w:rPr>
              <w:t>?</w:t>
            </w:r>
            <w:r w:rsidR="00CF66F4" w:rsidRPr="004925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050" w:type="dxa"/>
            <w:vAlign w:val="center"/>
          </w:tcPr>
          <w:p w14:paraId="0804607B" w14:textId="7C98CF5B" w:rsidR="009F3116" w:rsidRPr="00492595" w:rsidRDefault="009F3116" w:rsidP="006847F3">
            <w:pPr>
              <w:rPr>
                <w:sz w:val="22"/>
              </w:rPr>
            </w:pPr>
          </w:p>
        </w:tc>
      </w:tr>
      <w:tr w:rsidR="00104B24" w:rsidRPr="007324BD" w14:paraId="6F3BE4B2" w14:textId="77777777" w:rsidTr="00E70AF4">
        <w:trPr>
          <w:cantSplit/>
          <w:trHeight w:val="259"/>
          <w:jc w:val="center"/>
        </w:trPr>
        <w:tc>
          <w:tcPr>
            <w:tcW w:w="9975" w:type="dxa"/>
            <w:gridSpan w:val="6"/>
            <w:vAlign w:val="center"/>
          </w:tcPr>
          <w:p w14:paraId="386AAB56" w14:textId="28803933" w:rsidR="00600C1C" w:rsidRPr="00492595" w:rsidRDefault="00600C1C" w:rsidP="006847F3">
            <w:pPr>
              <w:rPr>
                <w:sz w:val="22"/>
              </w:rPr>
            </w:pPr>
          </w:p>
        </w:tc>
      </w:tr>
      <w:tr w:rsidR="009F3116" w:rsidRPr="007324BD" w14:paraId="039C6BDE" w14:textId="77777777" w:rsidTr="00E70AF4">
        <w:trPr>
          <w:cantSplit/>
          <w:trHeight w:val="288"/>
          <w:jc w:val="center"/>
        </w:trPr>
        <w:tc>
          <w:tcPr>
            <w:tcW w:w="9975" w:type="dxa"/>
            <w:gridSpan w:val="6"/>
            <w:shd w:val="clear" w:color="auto" w:fill="D9D9D9" w:themeFill="background1" w:themeFillShade="D9"/>
            <w:vAlign w:val="center"/>
          </w:tcPr>
          <w:p w14:paraId="67C1746D" w14:textId="68141FCF" w:rsidR="009F3116" w:rsidRPr="00492595" w:rsidRDefault="00CD602D" w:rsidP="0068358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SAY</w:t>
            </w:r>
            <w:r w:rsidR="00BE14F3">
              <w:rPr>
                <w:sz w:val="22"/>
                <w:szCs w:val="22"/>
              </w:rPr>
              <w:t xml:space="preserve">: “How would you use your degree </w:t>
            </w:r>
            <w:r w:rsidR="0068358F">
              <w:rPr>
                <w:sz w:val="22"/>
                <w:szCs w:val="22"/>
              </w:rPr>
              <w:t>to help others?”</w:t>
            </w:r>
          </w:p>
        </w:tc>
      </w:tr>
      <w:tr w:rsidR="009F3116" w:rsidRPr="007324BD" w14:paraId="569DFF69" w14:textId="77777777" w:rsidTr="00E70AF4">
        <w:trPr>
          <w:cantSplit/>
          <w:trHeight w:val="259"/>
          <w:jc w:val="center"/>
        </w:trPr>
        <w:tc>
          <w:tcPr>
            <w:tcW w:w="9975" w:type="dxa"/>
            <w:gridSpan w:val="6"/>
            <w:vAlign w:val="center"/>
          </w:tcPr>
          <w:p w14:paraId="16B8729C" w14:textId="33F17C6F" w:rsidR="00CD602D" w:rsidRPr="0068358F" w:rsidRDefault="00CD602D" w:rsidP="00720502">
            <w:pPr>
              <w:jc w:val="center"/>
              <w:rPr>
                <w:b/>
                <w:sz w:val="22"/>
                <w:szCs w:val="22"/>
              </w:rPr>
            </w:pPr>
            <w:r w:rsidRPr="0068358F">
              <w:rPr>
                <w:b/>
                <w:sz w:val="22"/>
                <w:szCs w:val="22"/>
              </w:rPr>
              <w:t xml:space="preserve">Directions: </w:t>
            </w:r>
            <w:r w:rsidRPr="0068358F">
              <w:rPr>
                <w:sz w:val="22"/>
                <w:szCs w:val="22"/>
              </w:rPr>
              <w:t xml:space="preserve">Your essay must </w:t>
            </w:r>
            <w:r w:rsidRPr="0068358F">
              <w:rPr>
                <w:noProof/>
                <w:sz w:val="22"/>
                <w:szCs w:val="22"/>
              </w:rPr>
              <w:t>be</w:t>
            </w:r>
            <w:r w:rsidRPr="0068358F">
              <w:rPr>
                <w:sz w:val="22"/>
                <w:szCs w:val="22"/>
              </w:rPr>
              <w:t xml:space="preserve"> in APA Style, doubled spaced 12-point font, Times New Roman font. </w:t>
            </w:r>
            <w:r w:rsidR="00600C1C">
              <w:rPr>
                <w:sz w:val="22"/>
                <w:szCs w:val="22"/>
              </w:rPr>
              <w:t>(</w:t>
            </w:r>
            <w:r w:rsidRPr="0068358F">
              <w:rPr>
                <w:sz w:val="22"/>
                <w:szCs w:val="22"/>
              </w:rPr>
              <w:t xml:space="preserve">Please complete and send </w:t>
            </w:r>
            <w:r w:rsidR="005076B3">
              <w:rPr>
                <w:sz w:val="22"/>
                <w:szCs w:val="22"/>
              </w:rPr>
              <w:t xml:space="preserve">THIS APPLICATION </w:t>
            </w:r>
            <w:r w:rsidRPr="0068358F">
              <w:rPr>
                <w:sz w:val="22"/>
                <w:szCs w:val="22"/>
              </w:rPr>
              <w:t>as an attachment)</w:t>
            </w:r>
            <w:r w:rsidRPr="0068358F">
              <w:rPr>
                <w:b/>
                <w:sz w:val="22"/>
                <w:szCs w:val="22"/>
              </w:rPr>
              <w:t>.</w:t>
            </w:r>
          </w:p>
          <w:p w14:paraId="30926350" w14:textId="7AF8D2C5" w:rsidR="00081309" w:rsidRPr="0068358F" w:rsidRDefault="00081309" w:rsidP="006847F3">
            <w:pPr>
              <w:rPr>
                <w:sz w:val="22"/>
                <w:szCs w:val="22"/>
              </w:rPr>
            </w:pPr>
          </w:p>
          <w:p w14:paraId="36BAC02F" w14:textId="356BA537" w:rsidR="00081309" w:rsidRPr="00492595" w:rsidRDefault="00081309" w:rsidP="006847F3">
            <w:pPr>
              <w:rPr>
                <w:sz w:val="22"/>
              </w:rPr>
            </w:pPr>
          </w:p>
          <w:p w14:paraId="7DADF629" w14:textId="15C9722A" w:rsidR="00081309" w:rsidRPr="00492595" w:rsidRDefault="00081309" w:rsidP="006847F3">
            <w:pPr>
              <w:rPr>
                <w:sz w:val="22"/>
              </w:rPr>
            </w:pPr>
          </w:p>
          <w:p w14:paraId="72559BCF" w14:textId="3CAC39C8" w:rsidR="009F3116" w:rsidRDefault="009F3116" w:rsidP="006847F3">
            <w:pPr>
              <w:rPr>
                <w:sz w:val="22"/>
              </w:rPr>
            </w:pPr>
          </w:p>
          <w:p w14:paraId="36318938" w14:textId="256A01D6" w:rsidR="00492595" w:rsidRDefault="00492595" w:rsidP="006847F3">
            <w:pPr>
              <w:rPr>
                <w:sz w:val="22"/>
              </w:rPr>
            </w:pPr>
          </w:p>
          <w:p w14:paraId="6ED53612" w14:textId="04884DC0" w:rsidR="00492595" w:rsidRDefault="00492595" w:rsidP="006847F3">
            <w:pPr>
              <w:rPr>
                <w:sz w:val="22"/>
              </w:rPr>
            </w:pPr>
          </w:p>
          <w:p w14:paraId="31884B61" w14:textId="77777777" w:rsidR="00600C1C" w:rsidRDefault="00600C1C" w:rsidP="006847F3">
            <w:pPr>
              <w:rPr>
                <w:sz w:val="22"/>
              </w:rPr>
            </w:pPr>
          </w:p>
          <w:p w14:paraId="7C1B5FF1" w14:textId="413C8C4C" w:rsidR="00492595" w:rsidRDefault="00492595" w:rsidP="006847F3">
            <w:pPr>
              <w:rPr>
                <w:sz w:val="22"/>
              </w:rPr>
            </w:pPr>
          </w:p>
          <w:p w14:paraId="4ADF213E" w14:textId="6D0B14FF" w:rsidR="00492595" w:rsidRDefault="00492595" w:rsidP="006847F3">
            <w:pPr>
              <w:rPr>
                <w:sz w:val="22"/>
              </w:rPr>
            </w:pPr>
          </w:p>
          <w:p w14:paraId="64EFB8D4" w14:textId="77777777" w:rsidR="00492595" w:rsidRPr="00492595" w:rsidRDefault="00492595" w:rsidP="006847F3">
            <w:pPr>
              <w:rPr>
                <w:sz w:val="22"/>
              </w:rPr>
            </w:pPr>
          </w:p>
          <w:p w14:paraId="59474710" w14:textId="77777777" w:rsidR="009F3116" w:rsidRPr="00492595" w:rsidRDefault="009F3116" w:rsidP="006847F3">
            <w:pPr>
              <w:rPr>
                <w:sz w:val="22"/>
              </w:rPr>
            </w:pPr>
          </w:p>
          <w:p w14:paraId="1E7E1C30" w14:textId="77777777" w:rsidR="009F3116" w:rsidRPr="00492595" w:rsidRDefault="009F3116" w:rsidP="006847F3">
            <w:pPr>
              <w:rPr>
                <w:sz w:val="22"/>
              </w:rPr>
            </w:pPr>
          </w:p>
          <w:p w14:paraId="670C1C13" w14:textId="77777777" w:rsidR="009F3116" w:rsidRPr="00492595" w:rsidRDefault="009F3116" w:rsidP="006847F3">
            <w:pPr>
              <w:rPr>
                <w:sz w:val="22"/>
              </w:rPr>
            </w:pPr>
          </w:p>
        </w:tc>
      </w:tr>
      <w:tr w:rsidR="009F3116" w:rsidRPr="007324BD" w14:paraId="52172A8B" w14:textId="77777777" w:rsidTr="00E70AF4">
        <w:trPr>
          <w:cantSplit/>
          <w:trHeight w:val="259"/>
          <w:jc w:val="center"/>
        </w:trPr>
        <w:tc>
          <w:tcPr>
            <w:tcW w:w="9975" w:type="dxa"/>
            <w:gridSpan w:val="6"/>
            <w:vAlign w:val="center"/>
          </w:tcPr>
          <w:p w14:paraId="6E197053" w14:textId="77777777" w:rsidR="008E192B" w:rsidRDefault="008E192B" w:rsidP="00600C1C">
            <w:pPr>
              <w:tabs>
                <w:tab w:val="left" w:pos="720"/>
                <w:tab w:val="left" w:pos="3780"/>
                <w:tab w:val="left" w:pos="5760"/>
                <w:tab w:val="left" w:pos="6480"/>
                <w:tab w:val="left" w:pos="10080"/>
              </w:tabs>
              <w:spacing w:after="40"/>
              <w:rPr>
                <w:sz w:val="22"/>
                <w:szCs w:val="22"/>
              </w:rPr>
            </w:pPr>
          </w:p>
          <w:p w14:paraId="7F1F7DF4" w14:textId="5799273A" w:rsidR="00600C1C" w:rsidRPr="008E192B" w:rsidRDefault="00600C1C" w:rsidP="008E192B">
            <w:pPr>
              <w:tabs>
                <w:tab w:val="left" w:pos="720"/>
                <w:tab w:val="left" w:pos="3780"/>
                <w:tab w:val="left" w:pos="5760"/>
                <w:tab w:val="left" w:pos="6480"/>
                <w:tab w:val="left" w:pos="10080"/>
              </w:tabs>
              <w:spacing w:after="40"/>
              <w:rPr>
                <w:sz w:val="28"/>
                <w:szCs w:val="28"/>
              </w:rPr>
            </w:pPr>
            <w:r w:rsidRPr="008E192B">
              <w:rPr>
                <w:sz w:val="28"/>
                <w:szCs w:val="28"/>
              </w:rPr>
              <w:t xml:space="preserve">Please complete the application, scan, and email the application, necessary transcripts, proof of program admission, and essay to </w:t>
            </w:r>
            <w:hyperlink r:id="rId7" w:history="1">
              <w:r w:rsidRPr="008E192B">
                <w:rPr>
                  <w:color w:val="0563C1" w:themeColor="hyperlink"/>
                  <w:sz w:val="28"/>
                  <w:szCs w:val="28"/>
                  <w:u w:val="single"/>
                </w:rPr>
                <w:t>mcarrauthers@gmail.com</w:t>
              </w:r>
            </w:hyperlink>
            <w:r w:rsidRPr="008E192B">
              <w:rPr>
                <w:sz w:val="28"/>
                <w:szCs w:val="28"/>
              </w:rPr>
              <w:t xml:space="preserve">. Deadline for all applications is </w:t>
            </w:r>
            <w:r w:rsidR="00CE1AFC">
              <w:rPr>
                <w:b/>
                <w:sz w:val="28"/>
                <w:szCs w:val="28"/>
              </w:rPr>
              <w:t>Tues</w:t>
            </w:r>
            <w:r w:rsidRPr="008E192B">
              <w:rPr>
                <w:b/>
                <w:noProof/>
                <w:sz w:val="28"/>
                <w:szCs w:val="28"/>
              </w:rPr>
              <w:t>day June 30, 202</w:t>
            </w:r>
            <w:r w:rsidR="00CE1AFC">
              <w:rPr>
                <w:b/>
                <w:noProof/>
                <w:sz w:val="28"/>
                <w:szCs w:val="28"/>
              </w:rPr>
              <w:t>6</w:t>
            </w:r>
            <w:r w:rsidRPr="008E192B">
              <w:rPr>
                <w:sz w:val="28"/>
                <w:szCs w:val="28"/>
              </w:rPr>
              <w:t>.</w:t>
            </w:r>
          </w:p>
          <w:p w14:paraId="1F77CD99" w14:textId="77777777" w:rsidR="009F3116" w:rsidRPr="007324BD" w:rsidRDefault="009F3116" w:rsidP="00600C1C"/>
        </w:tc>
      </w:tr>
      <w:tr w:rsidR="009F3116" w:rsidRPr="007324BD" w14:paraId="6FAABCF3" w14:textId="77777777" w:rsidTr="00E70AF4">
        <w:trPr>
          <w:cantSplit/>
          <w:trHeight w:val="288"/>
          <w:jc w:val="center"/>
        </w:trPr>
        <w:tc>
          <w:tcPr>
            <w:tcW w:w="9975" w:type="dxa"/>
            <w:gridSpan w:val="6"/>
            <w:shd w:val="clear" w:color="auto" w:fill="D9D9D9" w:themeFill="background1" w:themeFillShade="D9"/>
            <w:vAlign w:val="center"/>
          </w:tcPr>
          <w:p w14:paraId="30FCDCAE" w14:textId="77777777" w:rsidR="009F3116" w:rsidRPr="00600C1C" w:rsidRDefault="009F3116" w:rsidP="006847F3">
            <w:pPr>
              <w:pStyle w:val="Heading2"/>
              <w:rPr>
                <w:sz w:val="22"/>
                <w:szCs w:val="22"/>
              </w:rPr>
            </w:pPr>
            <w:r w:rsidRPr="00600C1C">
              <w:rPr>
                <w:sz w:val="22"/>
                <w:szCs w:val="22"/>
              </w:rPr>
              <w:t>Signatures</w:t>
            </w:r>
          </w:p>
        </w:tc>
      </w:tr>
      <w:tr w:rsidR="009F3116" w:rsidRPr="007324BD" w14:paraId="4DC57428" w14:textId="77777777" w:rsidTr="00E70AF4">
        <w:trPr>
          <w:cantSplit/>
          <w:trHeight w:val="348"/>
          <w:jc w:val="center"/>
        </w:trPr>
        <w:tc>
          <w:tcPr>
            <w:tcW w:w="9975" w:type="dxa"/>
            <w:gridSpan w:val="6"/>
          </w:tcPr>
          <w:p w14:paraId="041FA9E5" w14:textId="0E177D12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 xml:space="preserve">By signing, I agree and authorize the verification of the information provided on this scholarship application. </w:t>
            </w:r>
          </w:p>
        </w:tc>
      </w:tr>
      <w:tr w:rsidR="009F3116" w:rsidRPr="007324BD" w14:paraId="7F42C053" w14:textId="77777777" w:rsidTr="00421925">
        <w:trPr>
          <w:cantSplit/>
          <w:trHeight w:val="259"/>
          <w:jc w:val="center"/>
        </w:trPr>
        <w:tc>
          <w:tcPr>
            <w:tcW w:w="6925" w:type="dxa"/>
            <w:gridSpan w:val="5"/>
            <w:vAlign w:val="center"/>
          </w:tcPr>
          <w:p w14:paraId="2B0604B0" w14:textId="0E46FE14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Electronic Signature of applicant:</w:t>
            </w:r>
            <w:r w:rsidR="00F26517" w:rsidRPr="00F07260">
              <w:rPr>
                <w:sz w:val="24"/>
              </w:rPr>
              <w:t xml:space="preserve">  </w:t>
            </w:r>
          </w:p>
        </w:tc>
        <w:tc>
          <w:tcPr>
            <w:tcW w:w="3050" w:type="dxa"/>
            <w:vAlign w:val="center"/>
          </w:tcPr>
          <w:p w14:paraId="20EEABD5" w14:textId="01E5B03B" w:rsidR="009F3116" w:rsidRPr="00F07260" w:rsidRDefault="009F3116" w:rsidP="006847F3">
            <w:pPr>
              <w:rPr>
                <w:sz w:val="24"/>
              </w:rPr>
            </w:pPr>
            <w:r w:rsidRPr="00F07260">
              <w:rPr>
                <w:sz w:val="24"/>
              </w:rPr>
              <w:t>Date:</w:t>
            </w:r>
          </w:p>
        </w:tc>
      </w:tr>
      <w:bookmarkEnd w:id="0"/>
    </w:tbl>
    <w:p w14:paraId="6C6652A3" w14:textId="77777777" w:rsidR="009F3116" w:rsidRDefault="009F3116" w:rsidP="00973F0A"/>
    <w:sectPr w:rsidR="009F3116" w:rsidSect="00E14391">
      <w:headerReference w:type="default" r:id="rId8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2519C" w14:textId="77777777" w:rsidR="00606CA0" w:rsidRDefault="00606CA0" w:rsidP="00BE16F0">
      <w:r>
        <w:separator/>
      </w:r>
    </w:p>
  </w:endnote>
  <w:endnote w:type="continuationSeparator" w:id="0">
    <w:p w14:paraId="650B5323" w14:textId="77777777" w:rsidR="00606CA0" w:rsidRDefault="00606CA0" w:rsidP="00BE1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10AAC" w14:textId="77777777" w:rsidR="00606CA0" w:rsidRDefault="00606CA0" w:rsidP="00BE16F0">
      <w:r>
        <w:separator/>
      </w:r>
    </w:p>
  </w:footnote>
  <w:footnote w:type="continuationSeparator" w:id="0">
    <w:p w14:paraId="365F792B" w14:textId="77777777" w:rsidR="00606CA0" w:rsidRDefault="00606CA0" w:rsidP="00BE1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B0649" w14:textId="7E2D4BD4" w:rsidR="00B32F5E" w:rsidRDefault="00FD5595">
    <w:pPr>
      <w:pStyle w:val="Header"/>
    </w:pPr>
    <w:r w:rsidRPr="00FD5595">
      <w:rPr>
        <w:noProof/>
      </w:rPr>
      <w:drawing>
        <wp:inline distT="0" distB="0" distL="0" distR="0" wp14:anchorId="436D6471" wp14:editId="29FB983A">
          <wp:extent cx="1504950" cy="996950"/>
          <wp:effectExtent l="0" t="0" r="0" b="0"/>
          <wp:docPr id="66291578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291578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30142" cy="10136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F04E5D"/>
    <w:multiLevelType w:val="hybridMultilevel"/>
    <w:tmpl w:val="34727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0176A"/>
    <w:multiLevelType w:val="hybridMultilevel"/>
    <w:tmpl w:val="A23AFA54"/>
    <w:lvl w:ilvl="0" w:tplc="F604818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F4A6F"/>
    <w:multiLevelType w:val="hybridMultilevel"/>
    <w:tmpl w:val="8C5E5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26AFC"/>
    <w:multiLevelType w:val="hybridMultilevel"/>
    <w:tmpl w:val="BB309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512A7D"/>
    <w:multiLevelType w:val="multilevel"/>
    <w:tmpl w:val="8C60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6462117">
    <w:abstractNumId w:val="3"/>
  </w:num>
  <w:num w:numId="2" w16cid:durableId="1642154256">
    <w:abstractNumId w:val="2"/>
  </w:num>
  <w:num w:numId="3" w16cid:durableId="1167944767">
    <w:abstractNumId w:val="1"/>
  </w:num>
  <w:num w:numId="4" w16cid:durableId="1763137784">
    <w:abstractNumId w:val="4"/>
  </w:num>
  <w:num w:numId="5" w16cid:durableId="947195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wMjEwMTU3MTO2NDJW0lEKTi0uzszPAykwrAUAvGx++CwAAAA="/>
  </w:docVars>
  <w:rsids>
    <w:rsidRoot w:val="009F3116"/>
    <w:rsid w:val="000119F3"/>
    <w:rsid w:val="00065529"/>
    <w:rsid w:val="00074744"/>
    <w:rsid w:val="00081309"/>
    <w:rsid w:val="000A712E"/>
    <w:rsid w:val="000D1492"/>
    <w:rsid w:val="000E7254"/>
    <w:rsid w:val="000E7E20"/>
    <w:rsid w:val="00104B24"/>
    <w:rsid w:val="00125DD1"/>
    <w:rsid w:val="00143A0A"/>
    <w:rsid w:val="00147D5B"/>
    <w:rsid w:val="00151D9F"/>
    <w:rsid w:val="00153CBF"/>
    <w:rsid w:val="00184EEE"/>
    <w:rsid w:val="001B5B46"/>
    <w:rsid w:val="001C23F6"/>
    <w:rsid w:val="001D44AA"/>
    <w:rsid w:val="001F4204"/>
    <w:rsid w:val="001F7174"/>
    <w:rsid w:val="00207BF8"/>
    <w:rsid w:val="00221E8A"/>
    <w:rsid w:val="00227172"/>
    <w:rsid w:val="00231762"/>
    <w:rsid w:val="00264CB5"/>
    <w:rsid w:val="002739D4"/>
    <w:rsid w:val="002A0676"/>
    <w:rsid w:val="002B201B"/>
    <w:rsid w:val="002C32F9"/>
    <w:rsid w:val="002F2F10"/>
    <w:rsid w:val="0032399F"/>
    <w:rsid w:val="00380792"/>
    <w:rsid w:val="003B3BD9"/>
    <w:rsid w:val="003C243D"/>
    <w:rsid w:val="003C63DE"/>
    <w:rsid w:val="003E5CBB"/>
    <w:rsid w:val="004113C1"/>
    <w:rsid w:val="00421925"/>
    <w:rsid w:val="00440214"/>
    <w:rsid w:val="00442F4D"/>
    <w:rsid w:val="00444CCD"/>
    <w:rsid w:val="00462096"/>
    <w:rsid w:val="00473D51"/>
    <w:rsid w:val="00490BEC"/>
    <w:rsid w:val="00492595"/>
    <w:rsid w:val="004E670C"/>
    <w:rsid w:val="005076B3"/>
    <w:rsid w:val="00526DF1"/>
    <w:rsid w:val="005E7795"/>
    <w:rsid w:val="005F1475"/>
    <w:rsid w:val="00600A62"/>
    <w:rsid w:val="00600C1C"/>
    <w:rsid w:val="00606CA0"/>
    <w:rsid w:val="00641BF8"/>
    <w:rsid w:val="00652A38"/>
    <w:rsid w:val="0068358F"/>
    <w:rsid w:val="006C208B"/>
    <w:rsid w:val="006C428C"/>
    <w:rsid w:val="006F7234"/>
    <w:rsid w:val="00712A22"/>
    <w:rsid w:val="00720502"/>
    <w:rsid w:val="00725813"/>
    <w:rsid w:val="007368C6"/>
    <w:rsid w:val="007373BB"/>
    <w:rsid w:val="00761A47"/>
    <w:rsid w:val="007A242A"/>
    <w:rsid w:val="007A400D"/>
    <w:rsid w:val="007A654F"/>
    <w:rsid w:val="007A719F"/>
    <w:rsid w:val="00830187"/>
    <w:rsid w:val="00835DE9"/>
    <w:rsid w:val="00884B98"/>
    <w:rsid w:val="00887C65"/>
    <w:rsid w:val="00891AFF"/>
    <w:rsid w:val="008A532B"/>
    <w:rsid w:val="008B0AEE"/>
    <w:rsid w:val="008B2D7E"/>
    <w:rsid w:val="008B4B84"/>
    <w:rsid w:val="008C5E1F"/>
    <w:rsid w:val="008E192B"/>
    <w:rsid w:val="009164E5"/>
    <w:rsid w:val="0094383C"/>
    <w:rsid w:val="00973F0A"/>
    <w:rsid w:val="009959FF"/>
    <w:rsid w:val="009A5693"/>
    <w:rsid w:val="009B48F9"/>
    <w:rsid w:val="009F3116"/>
    <w:rsid w:val="00A03E61"/>
    <w:rsid w:val="00AB715F"/>
    <w:rsid w:val="00AD357C"/>
    <w:rsid w:val="00AF40DD"/>
    <w:rsid w:val="00B270BC"/>
    <w:rsid w:val="00B32CEC"/>
    <w:rsid w:val="00B32F5E"/>
    <w:rsid w:val="00B42FE8"/>
    <w:rsid w:val="00B84E43"/>
    <w:rsid w:val="00BE14F3"/>
    <w:rsid w:val="00BE16F0"/>
    <w:rsid w:val="00BF00D3"/>
    <w:rsid w:val="00C354ED"/>
    <w:rsid w:val="00C4600C"/>
    <w:rsid w:val="00C62802"/>
    <w:rsid w:val="00CB2E6B"/>
    <w:rsid w:val="00CB4CD4"/>
    <w:rsid w:val="00CC34EC"/>
    <w:rsid w:val="00CD602D"/>
    <w:rsid w:val="00CE1AFC"/>
    <w:rsid w:val="00CE2BA4"/>
    <w:rsid w:val="00CE57CC"/>
    <w:rsid w:val="00CE7C48"/>
    <w:rsid w:val="00CF07FC"/>
    <w:rsid w:val="00CF66F4"/>
    <w:rsid w:val="00D44901"/>
    <w:rsid w:val="00D55C4D"/>
    <w:rsid w:val="00D90677"/>
    <w:rsid w:val="00DC453C"/>
    <w:rsid w:val="00DF2CFE"/>
    <w:rsid w:val="00E14391"/>
    <w:rsid w:val="00E70AF4"/>
    <w:rsid w:val="00EA4643"/>
    <w:rsid w:val="00EA4CDC"/>
    <w:rsid w:val="00EA65E4"/>
    <w:rsid w:val="00EE1E62"/>
    <w:rsid w:val="00EE3DB9"/>
    <w:rsid w:val="00F07260"/>
    <w:rsid w:val="00F26517"/>
    <w:rsid w:val="00F743A8"/>
    <w:rsid w:val="00FD3D4C"/>
    <w:rsid w:val="00FD5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C7953"/>
  <w15:docId w15:val="{EE96C97D-2C30-4B8C-A381-2A3C7CC23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116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9F3116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9F3116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16"/>
    <w:pPr>
      <w:spacing w:after="16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9F3116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F3116"/>
    <w:rPr>
      <w:rFonts w:asciiTheme="majorHAnsi" w:eastAsia="Times New Roman" w:hAnsiTheme="majorHAnsi" w:cs="Times New Roman"/>
      <w:b/>
      <w:caps/>
      <w:sz w:val="16"/>
      <w:szCs w:val="16"/>
    </w:rPr>
  </w:style>
  <w:style w:type="paragraph" w:customStyle="1" w:styleId="Italics">
    <w:name w:val="Italics"/>
    <w:basedOn w:val="Normal"/>
    <w:link w:val="ItalicsChar"/>
    <w:unhideWhenUsed/>
    <w:rsid w:val="009F3116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9F3116"/>
    <w:rPr>
      <w:rFonts w:eastAsia="Times New Roman" w:cs="Times New Roman"/>
      <w:i/>
      <w:sz w:val="14"/>
      <w:szCs w:val="24"/>
    </w:rPr>
  </w:style>
  <w:style w:type="character" w:styleId="Hyperlink">
    <w:name w:val="Hyperlink"/>
    <w:basedOn w:val="DefaultParagraphFont"/>
    <w:unhideWhenUsed/>
    <w:rsid w:val="009F311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1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16F0"/>
    <w:rPr>
      <w:rFonts w:eastAsia="Times New Roman" w:cs="Times New Roman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BE1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6F0"/>
    <w:rPr>
      <w:rFonts w:eastAsia="Times New Roman" w:cs="Times New Roman"/>
      <w:sz w:val="16"/>
      <w:szCs w:val="24"/>
    </w:rPr>
  </w:style>
  <w:style w:type="paragraph" w:styleId="NormalWeb">
    <w:name w:val="Normal (Web)"/>
    <w:basedOn w:val="Normal"/>
    <w:uiPriority w:val="99"/>
    <w:unhideWhenUsed/>
    <w:rsid w:val="00444CCD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125DD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E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EE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5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carrauther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Kapilango</dc:creator>
  <cp:lastModifiedBy>Dr. Michael Carrauthers</cp:lastModifiedBy>
  <cp:revision>2</cp:revision>
  <cp:lastPrinted>2017-04-05T00:03:00Z</cp:lastPrinted>
  <dcterms:created xsi:type="dcterms:W3CDTF">2026-05-06T13:12:00Z</dcterms:created>
  <dcterms:modified xsi:type="dcterms:W3CDTF">2026-05-0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31e2b8-3265-4c3c-9f00-8e1b59cbc2f9</vt:lpwstr>
  </property>
</Properties>
</file>